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1E1362FA" w14:textId="77777777" w:rsidR="002715FA" w:rsidRPr="004914C7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Pr="00563662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68C8C51E" w14:textId="7B58D64C" w:rsidR="002715FA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>Access code:</w:t>
      </w:r>
      <w:r w:rsidR="00FA7E0C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356615" w:rsidRPr="00356615">
        <w:rPr>
          <w:rFonts w:ascii="Times New Roman" w:eastAsia="Times New Roman" w:hAnsi="Times New Roman" w:cs="Times New Roman"/>
          <w:b/>
          <w:color w:val="000000"/>
        </w:rPr>
        <w:t>2329 645 7097</w:t>
      </w:r>
    </w:p>
    <w:p w14:paraId="793F07DB" w14:textId="29E34971" w:rsidR="002715FA" w:rsidRPr="008575D3" w:rsidRDefault="002715FA" w:rsidP="002715FA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081FF957" w:rsidR="00092D0C" w:rsidRPr="008575D3" w:rsidRDefault="00834E48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118A33DB" w14:textId="57DFB52C" w:rsidR="002715FA" w:rsidRDefault="002715F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4F36CF70" w14:textId="62207089" w:rsidR="003C6484" w:rsidRPr="00834E48" w:rsidRDefault="003C648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14:paraId="79D513E7" w14:textId="42F001F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0C88EB41" w14:textId="6FB8802B" w:rsidR="00D96BB7" w:rsidRPr="00834E48" w:rsidRDefault="00D96BB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118A33DB" w14:textId="57DFB52C" w:rsidR="002715FA" w:rsidRDefault="002715F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4F36CF70" w14:textId="62207089" w:rsidR="003C6484" w:rsidRPr="00834E48" w:rsidRDefault="003C648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14:paraId="79D513E7" w14:textId="42F001F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0C88EB41" w14:textId="6FB8802B" w:rsidR="00D96BB7" w:rsidRPr="00834E48" w:rsidRDefault="00D96BB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 w:rsidRPr="008575D3">
        <w:rPr>
          <w:rFonts w:ascii="Times New Roman" w:hAnsi="Times New Roman"/>
          <w:b/>
        </w:rPr>
        <w:t>AGENDA</w:t>
      </w:r>
    </w:p>
    <w:p w14:paraId="2F9C69A1" w14:textId="6372C0A5" w:rsidR="00092D0C" w:rsidRPr="00794F02" w:rsidRDefault="00F5141E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pril 20</w:t>
      </w:r>
      <w:r w:rsidR="005B058F">
        <w:rPr>
          <w:rFonts w:ascii="Times New Roman" w:hAnsi="Times New Roman"/>
          <w:b/>
        </w:rPr>
        <w:t xml:space="preserve">, </w:t>
      </w:r>
      <w:r w:rsidR="00641560">
        <w:rPr>
          <w:rFonts w:ascii="Times New Roman" w:hAnsi="Times New Roman"/>
          <w:b/>
        </w:rPr>
        <w:t>2022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4A59C93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Call to Order – 10:00 a.m.</w:t>
      </w:r>
      <w:r w:rsidR="03AEEA79" w:rsidRPr="71F0BE3C">
        <w:rPr>
          <w:rFonts w:ascii="Times New Roman" w:hAnsi="Times New Roman"/>
          <w:sz w:val="22"/>
          <w:szCs w:val="22"/>
        </w:rPr>
        <w:t xml:space="preserve"> 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30637069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2FF491DB" w:rsidR="00092D0C" w:rsidRPr="003B0013" w:rsidRDefault="00092D0C" w:rsidP="00856E6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 xml:space="preserve">Minutes – Draft, </w:t>
      </w:r>
      <w:r w:rsidR="003E3B11">
        <w:rPr>
          <w:rFonts w:ascii="Times New Roman" w:hAnsi="Times New Roman"/>
          <w:sz w:val="22"/>
          <w:szCs w:val="22"/>
        </w:rPr>
        <w:t xml:space="preserve">March </w:t>
      </w:r>
      <w:r w:rsidR="00655D0F" w:rsidRPr="71F0BE3C">
        <w:rPr>
          <w:rFonts w:ascii="Times New Roman" w:hAnsi="Times New Roman"/>
          <w:sz w:val="22"/>
          <w:szCs w:val="22"/>
        </w:rPr>
        <w:t>1</w:t>
      </w:r>
      <w:r w:rsidR="00EB0376">
        <w:rPr>
          <w:rFonts w:ascii="Times New Roman" w:hAnsi="Times New Roman"/>
          <w:sz w:val="22"/>
          <w:szCs w:val="22"/>
        </w:rPr>
        <w:t>6</w:t>
      </w:r>
      <w:r w:rsidR="002715FA" w:rsidRPr="71F0BE3C">
        <w:rPr>
          <w:rFonts w:ascii="Times New Roman" w:hAnsi="Times New Roman"/>
          <w:sz w:val="22"/>
          <w:szCs w:val="22"/>
        </w:rPr>
        <w:t>, 202</w:t>
      </w:r>
      <w:r w:rsidR="003E3B11">
        <w:rPr>
          <w:rFonts w:ascii="Times New Roman" w:hAnsi="Times New Roman"/>
          <w:sz w:val="22"/>
          <w:szCs w:val="22"/>
        </w:rPr>
        <w:t>2</w:t>
      </w:r>
      <w:r w:rsidR="1C7E54B4" w:rsidRPr="71F0BE3C">
        <w:rPr>
          <w:rFonts w:ascii="Times New Roman" w:hAnsi="Times New Roman"/>
          <w:sz w:val="22"/>
          <w:szCs w:val="22"/>
        </w:rPr>
        <w:t xml:space="preserve"> 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793450E3" w:rsidR="00092D0C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</w:p>
    <w:p w14:paraId="671011E5" w14:textId="5F49A913" w:rsidR="002715FA" w:rsidRPr="005C5B10" w:rsidRDefault="002715FA" w:rsidP="002715FA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Technical applications</w:t>
      </w:r>
      <w:r w:rsidR="06D2CD98" w:rsidRPr="71F0BE3C">
        <w:rPr>
          <w:rFonts w:ascii="Times New Roman" w:hAnsi="Times New Roman"/>
          <w:sz w:val="22"/>
          <w:szCs w:val="22"/>
        </w:rPr>
        <w:t xml:space="preserve"> </w:t>
      </w:r>
    </w:p>
    <w:p w14:paraId="63BB10E9" w14:textId="7CCCA143" w:rsidR="510CFA18" w:rsidRPr="007C7DC1" w:rsidRDefault="510CFA18" w:rsidP="71F0BE3C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Administratively approved applications</w:t>
      </w:r>
      <w:r w:rsidR="291C675E" w:rsidRPr="71F0BE3C">
        <w:rPr>
          <w:rFonts w:ascii="Times New Roman" w:hAnsi="Times New Roman"/>
          <w:sz w:val="22"/>
          <w:szCs w:val="22"/>
        </w:rPr>
        <w:t xml:space="preserve"> </w:t>
      </w:r>
    </w:p>
    <w:p w14:paraId="51538FEF" w14:textId="78648C6A" w:rsidR="007C7DC1" w:rsidRDefault="007C7DC1" w:rsidP="71F0BE3C">
      <w:pPr>
        <w:pStyle w:val="ListParagraph"/>
        <w:numPr>
          <w:ilvl w:val="2"/>
          <w:numId w:val="8"/>
        </w:numPr>
        <w:rPr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instatements </w:t>
      </w:r>
    </w:p>
    <w:p w14:paraId="43EC02A5" w14:textId="728020C1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8B9EA4B">
        <w:rPr>
          <w:rFonts w:ascii="Times New Roman" w:hAnsi="Times New Roman"/>
          <w:sz w:val="22"/>
          <w:szCs w:val="22"/>
        </w:rPr>
        <w:t>Complaint(s)</w:t>
      </w:r>
      <w:r w:rsidR="3BC89771" w:rsidRPr="58B9EA4B">
        <w:rPr>
          <w:rFonts w:ascii="Times New Roman" w:hAnsi="Times New Roman"/>
          <w:sz w:val="22"/>
          <w:szCs w:val="22"/>
        </w:rPr>
        <w:t xml:space="preserve"> -</w:t>
      </w:r>
    </w:p>
    <w:p w14:paraId="502E5EDD" w14:textId="31CD43B8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Education Report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685E7EA0" w14:textId="77777777" w:rsidR="008A560A" w:rsidRDefault="008A560A" w:rsidP="008A560A">
      <w:pPr>
        <w:pStyle w:val="ListParagraph"/>
        <w:rPr>
          <w:rFonts w:ascii="Times New Roman" w:hAnsi="Times New Roman"/>
          <w:sz w:val="22"/>
          <w:szCs w:val="22"/>
        </w:rPr>
      </w:pPr>
    </w:p>
    <w:p w14:paraId="18C8BF45" w14:textId="689DA13A" w:rsidR="008A560A" w:rsidRPr="008A560A" w:rsidRDefault="008A560A" w:rsidP="008A560A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AREA</w:t>
      </w:r>
      <w:r w:rsidR="006E3F68">
        <w:rPr>
          <w:rFonts w:ascii="Times New Roman" w:hAnsi="Times New Roman"/>
          <w:sz w:val="22"/>
          <w:szCs w:val="22"/>
        </w:rPr>
        <w:t xml:space="preserve"> -</w:t>
      </w:r>
      <w:r w:rsidR="00B27D9C">
        <w:rPr>
          <w:rFonts w:ascii="Times New Roman" w:hAnsi="Times New Roman"/>
          <w:sz w:val="22"/>
          <w:szCs w:val="22"/>
        </w:rPr>
        <w:t xml:space="preserve"> D</w:t>
      </w:r>
      <w:r w:rsidR="006E3F68" w:rsidRPr="006E3F68">
        <w:rPr>
          <w:rFonts w:ascii="Times New Roman" w:hAnsi="Times New Roman"/>
          <w:sz w:val="22"/>
          <w:szCs w:val="22"/>
        </w:rPr>
        <w:t>iscuss ruling on accepting The Appraisal Foundation's adding to acceptable criteria.</w:t>
      </w:r>
    </w:p>
    <w:p w14:paraId="12B2ED4F" w14:textId="77777777" w:rsidR="00614672" w:rsidRPr="007966A0" w:rsidRDefault="00614672" w:rsidP="00614672">
      <w:pPr>
        <w:pStyle w:val="ListParagraph"/>
        <w:ind w:left="1440"/>
        <w:rPr>
          <w:sz w:val="22"/>
          <w:szCs w:val="22"/>
        </w:rPr>
      </w:pPr>
    </w:p>
    <w:p w14:paraId="5E49A6AA" w14:textId="052224F7" w:rsidR="002715FA" w:rsidRPr="005B058F" w:rsidRDefault="002715FA" w:rsidP="006744B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B058F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05B058F">
        <w:rPr>
          <w:rFonts w:ascii="Times New Roman" w:hAnsi="Times New Roman"/>
          <w:sz w:val="22"/>
          <w:szCs w:val="22"/>
        </w:rPr>
        <w:t xml:space="preserve">to </w:t>
      </w:r>
      <w:r w:rsidRPr="005B058F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05B058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B058F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1BD1D9F1" w14:textId="77448BBA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 xml:space="preserve">Adjourn  </w:t>
      </w:r>
    </w:p>
    <w:p w14:paraId="3894C4F9" w14:textId="3D39052F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F88ACFF" w14:textId="77777777" w:rsidR="002715FA" w:rsidRDefault="002715FA" w:rsidP="00113E74">
      <w:pPr>
        <w:rPr>
          <w:rFonts w:ascii="Times New Roman" w:hAnsi="Times New Roman"/>
          <w:sz w:val="20"/>
          <w:szCs w:val="20"/>
        </w:rPr>
      </w:pPr>
    </w:p>
    <w:p w14:paraId="4DCFCC33" w14:textId="389AB7EE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3E3B11">
        <w:rPr>
          <w:rFonts w:ascii="Times New Roman" w:hAnsi="Times New Roman"/>
          <w:sz w:val="20"/>
          <w:szCs w:val="20"/>
        </w:rPr>
        <w:t>May</w:t>
      </w:r>
      <w:r w:rsidR="00EC6E44">
        <w:rPr>
          <w:rFonts w:ascii="Times New Roman" w:hAnsi="Times New Roman"/>
          <w:sz w:val="20"/>
          <w:szCs w:val="20"/>
        </w:rPr>
        <w:t xml:space="preserve"> </w:t>
      </w:r>
      <w:r w:rsidR="00252048">
        <w:rPr>
          <w:rFonts w:ascii="Times New Roman" w:hAnsi="Times New Roman"/>
          <w:sz w:val="20"/>
          <w:szCs w:val="20"/>
        </w:rPr>
        <w:t>18</w:t>
      </w:r>
      <w:r w:rsidR="004A7A5C">
        <w:rPr>
          <w:rFonts w:ascii="Times New Roman" w:hAnsi="Times New Roman"/>
          <w:sz w:val="20"/>
          <w:szCs w:val="20"/>
        </w:rPr>
        <w:t>,</w:t>
      </w:r>
      <w:r w:rsidR="002715FA">
        <w:rPr>
          <w:rFonts w:ascii="Times New Roman" w:hAnsi="Times New Roman"/>
          <w:sz w:val="20"/>
          <w:szCs w:val="20"/>
        </w:rPr>
        <w:t xml:space="preserve"> 202</w:t>
      </w:r>
      <w:r w:rsidR="00EC6E44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72CD0" w14:textId="77777777" w:rsidR="00F023EC" w:rsidRDefault="00F023EC" w:rsidP="00BE55D9">
      <w:r>
        <w:separator/>
      </w:r>
    </w:p>
  </w:endnote>
  <w:endnote w:type="continuationSeparator" w:id="0">
    <w:p w14:paraId="3A1F61F8" w14:textId="77777777" w:rsidR="00F023EC" w:rsidRDefault="00F023EC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8AFF8" w14:textId="77777777" w:rsidR="00F023EC" w:rsidRDefault="00F023EC" w:rsidP="00BE55D9">
      <w:r>
        <w:separator/>
      </w:r>
    </w:p>
  </w:footnote>
  <w:footnote w:type="continuationSeparator" w:id="0">
    <w:p w14:paraId="46775DB5" w14:textId="77777777" w:rsidR="00F023EC" w:rsidRDefault="00F023EC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57405"/>
    <w:rsid w:val="000716CE"/>
    <w:rsid w:val="000764B8"/>
    <w:rsid w:val="000778F0"/>
    <w:rsid w:val="00092D0C"/>
    <w:rsid w:val="00095898"/>
    <w:rsid w:val="000D077F"/>
    <w:rsid w:val="000E4E40"/>
    <w:rsid w:val="00103C13"/>
    <w:rsid w:val="001107E8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29B5"/>
    <w:rsid w:val="001D7EB0"/>
    <w:rsid w:val="00205780"/>
    <w:rsid w:val="002175EC"/>
    <w:rsid w:val="002176B5"/>
    <w:rsid w:val="002202F8"/>
    <w:rsid w:val="00242E99"/>
    <w:rsid w:val="00247FAD"/>
    <w:rsid w:val="00252048"/>
    <w:rsid w:val="00254103"/>
    <w:rsid w:val="002715FA"/>
    <w:rsid w:val="00282A62"/>
    <w:rsid w:val="002A466F"/>
    <w:rsid w:val="002A584C"/>
    <w:rsid w:val="002B23C8"/>
    <w:rsid w:val="002B50C0"/>
    <w:rsid w:val="002C7929"/>
    <w:rsid w:val="002E1F6E"/>
    <w:rsid w:val="002F2491"/>
    <w:rsid w:val="002F2D71"/>
    <w:rsid w:val="0031377D"/>
    <w:rsid w:val="003359D0"/>
    <w:rsid w:val="00356615"/>
    <w:rsid w:val="00370936"/>
    <w:rsid w:val="003B0D7F"/>
    <w:rsid w:val="003C6484"/>
    <w:rsid w:val="003D1036"/>
    <w:rsid w:val="003E3B11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71875"/>
    <w:rsid w:val="004A55E0"/>
    <w:rsid w:val="004A7A5C"/>
    <w:rsid w:val="004B5311"/>
    <w:rsid w:val="004F07CF"/>
    <w:rsid w:val="004F7284"/>
    <w:rsid w:val="0050372B"/>
    <w:rsid w:val="00515504"/>
    <w:rsid w:val="00524D1A"/>
    <w:rsid w:val="00526E26"/>
    <w:rsid w:val="00542C84"/>
    <w:rsid w:val="00550588"/>
    <w:rsid w:val="005646CB"/>
    <w:rsid w:val="00576A68"/>
    <w:rsid w:val="00586C4D"/>
    <w:rsid w:val="005B058F"/>
    <w:rsid w:val="005B67CE"/>
    <w:rsid w:val="005B7A7A"/>
    <w:rsid w:val="005C585B"/>
    <w:rsid w:val="005C5B10"/>
    <w:rsid w:val="005D2AD0"/>
    <w:rsid w:val="005E07B4"/>
    <w:rsid w:val="005E4D5D"/>
    <w:rsid w:val="005E544E"/>
    <w:rsid w:val="00614672"/>
    <w:rsid w:val="00627C5D"/>
    <w:rsid w:val="00636313"/>
    <w:rsid w:val="00641560"/>
    <w:rsid w:val="0064676C"/>
    <w:rsid w:val="00655D0F"/>
    <w:rsid w:val="00656E88"/>
    <w:rsid w:val="00660203"/>
    <w:rsid w:val="00675F7C"/>
    <w:rsid w:val="006A12D0"/>
    <w:rsid w:val="006B4842"/>
    <w:rsid w:val="006C0947"/>
    <w:rsid w:val="006E015A"/>
    <w:rsid w:val="006E3F68"/>
    <w:rsid w:val="006F7B04"/>
    <w:rsid w:val="00730667"/>
    <w:rsid w:val="0074198F"/>
    <w:rsid w:val="00757DB6"/>
    <w:rsid w:val="007676A5"/>
    <w:rsid w:val="00786232"/>
    <w:rsid w:val="007966A0"/>
    <w:rsid w:val="007977EC"/>
    <w:rsid w:val="007A1188"/>
    <w:rsid w:val="007A29DA"/>
    <w:rsid w:val="007A4A9F"/>
    <w:rsid w:val="007C27DA"/>
    <w:rsid w:val="007C7DC1"/>
    <w:rsid w:val="008251D5"/>
    <w:rsid w:val="00827362"/>
    <w:rsid w:val="00834E48"/>
    <w:rsid w:val="0085291F"/>
    <w:rsid w:val="00856E60"/>
    <w:rsid w:val="00864487"/>
    <w:rsid w:val="00865362"/>
    <w:rsid w:val="0087439A"/>
    <w:rsid w:val="008A0B6B"/>
    <w:rsid w:val="008A1BD9"/>
    <w:rsid w:val="008A560A"/>
    <w:rsid w:val="008C4C3C"/>
    <w:rsid w:val="008D31D3"/>
    <w:rsid w:val="008E204A"/>
    <w:rsid w:val="008E5488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847D9"/>
    <w:rsid w:val="00A93873"/>
    <w:rsid w:val="00AD03C4"/>
    <w:rsid w:val="00B27D9C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652B6"/>
    <w:rsid w:val="00C728FB"/>
    <w:rsid w:val="00C84C46"/>
    <w:rsid w:val="00C86973"/>
    <w:rsid w:val="00C92DB6"/>
    <w:rsid w:val="00CA001B"/>
    <w:rsid w:val="00CA35E3"/>
    <w:rsid w:val="00CA6C75"/>
    <w:rsid w:val="00CB1974"/>
    <w:rsid w:val="00CC1264"/>
    <w:rsid w:val="00CE64AE"/>
    <w:rsid w:val="00CF311E"/>
    <w:rsid w:val="00D1614E"/>
    <w:rsid w:val="00D313E4"/>
    <w:rsid w:val="00D56098"/>
    <w:rsid w:val="00D65815"/>
    <w:rsid w:val="00D92882"/>
    <w:rsid w:val="00D96BB7"/>
    <w:rsid w:val="00DF02E7"/>
    <w:rsid w:val="00DF34D5"/>
    <w:rsid w:val="00DF76C9"/>
    <w:rsid w:val="00E13200"/>
    <w:rsid w:val="00E17236"/>
    <w:rsid w:val="00E274A1"/>
    <w:rsid w:val="00E4469E"/>
    <w:rsid w:val="00E63812"/>
    <w:rsid w:val="00E820A2"/>
    <w:rsid w:val="00EA5DA2"/>
    <w:rsid w:val="00EB0376"/>
    <w:rsid w:val="00EC6E44"/>
    <w:rsid w:val="00ED6C5A"/>
    <w:rsid w:val="00F023EC"/>
    <w:rsid w:val="00F11678"/>
    <w:rsid w:val="00F31F2D"/>
    <w:rsid w:val="00F41DFA"/>
    <w:rsid w:val="00F47BBD"/>
    <w:rsid w:val="00F50796"/>
    <w:rsid w:val="00F5141E"/>
    <w:rsid w:val="00F551B0"/>
    <w:rsid w:val="00F81C95"/>
    <w:rsid w:val="00FA37C6"/>
    <w:rsid w:val="00FA7E0C"/>
    <w:rsid w:val="00FC0E08"/>
    <w:rsid w:val="00FC34D2"/>
    <w:rsid w:val="00FC5460"/>
    <w:rsid w:val="00FC7F66"/>
    <w:rsid w:val="00FD3438"/>
    <w:rsid w:val="00FF0762"/>
    <w:rsid w:val="00FF7815"/>
    <w:rsid w:val="0368D02D"/>
    <w:rsid w:val="037600AB"/>
    <w:rsid w:val="03AEEA79"/>
    <w:rsid w:val="06A070EF"/>
    <w:rsid w:val="06D2CD98"/>
    <w:rsid w:val="07CF123C"/>
    <w:rsid w:val="08C0F5D3"/>
    <w:rsid w:val="09A677AE"/>
    <w:rsid w:val="16F96099"/>
    <w:rsid w:val="17C3AA74"/>
    <w:rsid w:val="19043FCB"/>
    <w:rsid w:val="1A81106F"/>
    <w:rsid w:val="1AEC54BB"/>
    <w:rsid w:val="1C7E54B4"/>
    <w:rsid w:val="1D4F79C0"/>
    <w:rsid w:val="251FAD4B"/>
    <w:rsid w:val="28E13058"/>
    <w:rsid w:val="291C675E"/>
    <w:rsid w:val="29321A79"/>
    <w:rsid w:val="2C598472"/>
    <w:rsid w:val="2CBD901C"/>
    <w:rsid w:val="2FD89DFC"/>
    <w:rsid w:val="3755DE92"/>
    <w:rsid w:val="3BC89771"/>
    <w:rsid w:val="3D19BC46"/>
    <w:rsid w:val="3D5C69F2"/>
    <w:rsid w:val="3F7BFF5D"/>
    <w:rsid w:val="475530C2"/>
    <w:rsid w:val="48CFD70B"/>
    <w:rsid w:val="4FCFE344"/>
    <w:rsid w:val="510CFA18"/>
    <w:rsid w:val="515D9BC6"/>
    <w:rsid w:val="51FF1894"/>
    <w:rsid w:val="57512578"/>
    <w:rsid w:val="58B9EA4B"/>
    <w:rsid w:val="599139EC"/>
    <w:rsid w:val="642A5643"/>
    <w:rsid w:val="6696F010"/>
    <w:rsid w:val="6B9BA134"/>
    <w:rsid w:val="706F1257"/>
    <w:rsid w:val="71F0BE3C"/>
    <w:rsid w:val="76991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7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463014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578717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64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404646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57864">
                                      <w:marLeft w:val="30"/>
                                      <w:marRight w:val="3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02585161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7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81727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321337">
                                      <w:marLeft w:val="30"/>
                                      <w:marRight w:val="3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449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693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487822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212454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1F3F4"/>
                                    <w:left w:val="single" w:sz="6" w:space="12" w:color="E8EAED"/>
                                    <w:bottom w:val="none" w:sz="0" w:space="0" w:color="auto"/>
                                    <w:right w:val="single" w:sz="6" w:space="9" w:color="E8EAED"/>
                                  </w:divBdr>
                                  <w:divsChild>
                                    <w:div w:id="1101804984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1712654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385515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63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C2C2C2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277365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317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82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1</Words>
  <Characters>864</Characters>
  <Application>Microsoft Office Word</Application>
  <DocSecurity>0</DocSecurity>
  <Lines>7</Lines>
  <Paragraphs>2</Paragraphs>
  <ScaleCrop>false</ScaleCrop>
  <Company>Link Strategic Partners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rce, Jacqueline (DCRA)</cp:lastModifiedBy>
  <cp:revision>10</cp:revision>
  <cp:lastPrinted>2019-12-04T20:07:00Z</cp:lastPrinted>
  <dcterms:created xsi:type="dcterms:W3CDTF">2022-03-22T15:46:00Z</dcterms:created>
  <dcterms:modified xsi:type="dcterms:W3CDTF">2022-04-19T12:42:00Z</dcterms:modified>
</cp:coreProperties>
</file>